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8C9C" w14:textId="0C2931D7" w:rsidR="00FC5309" w:rsidRPr="00B877C4" w:rsidRDefault="00FC5309" w:rsidP="00FC5309">
      <w:pPr>
        <w:pStyle w:val="Header"/>
        <w:jc w:val="center"/>
        <w:rPr>
          <w:sz w:val="36"/>
          <w:szCs w:val="36"/>
        </w:rPr>
      </w:pPr>
      <w:bookmarkStart w:id="0" w:name="_Hlk133334089"/>
      <w:bookmarkEnd w:id="0"/>
      <w:r w:rsidRPr="00B877C4">
        <w:rPr>
          <w:sz w:val="36"/>
          <w:szCs w:val="36"/>
        </w:rPr>
        <w:t xml:space="preserve">MAC </w:t>
      </w:r>
      <w:r w:rsidR="008A37E4">
        <w:rPr>
          <w:sz w:val="36"/>
          <w:szCs w:val="36"/>
        </w:rPr>
        <w:t>2</w:t>
      </w:r>
      <w:r w:rsidR="00363F09" w:rsidRPr="00B877C4">
        <w:rPr>
          <w:sz w:val="36"/>
          <w:szCs w:val="36"/>
        </w:rPr>
        <w:t>72</w:t>
      </w:r>
    </w:p>
    <w:p w14:paraId="25227DCB" w14:textId="1510DA98" w:rsidR="00FC5309" w:rsidRDefault="00FC5309" w:rsidP="00FC5309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 xml:space="preserve">Assignment </w:t>
      </w:r>
      <w:r w:rsidR="00025B8B">
        <w:rPr>
          <w:sz w:val="36"/>
          <w:szCs w:val="36"/>
        </w:rPr>
        <w:t>3</w:t>
      </w:r>
    </w:p>
    <w:p w14:paraId="17A80003" w14:textId="77777777" w:rsidR="007423D2" w:rsidRPr="00B877C4" w:rsidRDefault="007423D2" w:rsidP="007423D2">
      <w:pPr>
        <w:pStyle w:val="Header"/>
        <w:jc w:val="center"/>
        <w:rPr>
          <w:sz w:val="36"/>
          <w:szCs w:val="36"/>
        </w:rPr>
      </w:pPr>
      <w:r w:rsidRPr="00B877C4">
        <w:rPr>
          <w:sz w:val="36"/>
          <w:szCs w:val="36"/>
        </w:rPr>
        <w:t>10 points</w:t>
      </w:r>
    </w:p>
    <w:p w14:paraId="7E6F377D" w14:textId="77777777" w:rsidR="00AD6BB3" w:rsidRPr="00B877C4" w:rsidRDefault="00AD6BB3" w:rsidP="00FC5309">
      <w:pPr>
        <w:pStyle w:val="Header"/>
        <w:rPr>
          <w:sz w:val="36"/>
          <w:szCs w:val="36"/>
        </w:rPr>
      </w:pPr>
    </w:p>
    <w:p w14:paraId="5BFC43DC" w14:textId="725D3E27" w:rsidR="004C18FC" w:rsidRPr="006F4232" w:rsidRDefault="004C18FC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 xml:space="preserve">Assignment </w:t>
      </w:r>
      <w:r w:rsidR="002B6043">
        <w:rPr>
          <w:rFonts w:ascii="Times New Roman" w:eastAsia="GillSansStd-Bold" w:hAnsi="Times New Roman" w:cs="Times New Roman"/>
          <w:sz w:val="24"/>
          <w:szCs w:val="24"/>
        </w:rPr>
        <w:t>3</w:t>
      </w:r>
      <w:r w:rsidRPr="006F4232">
        <w:rPr>
          <w:rFonts w:ascii="Times New Roman" w:eastAsia="GillSansStd-Bold" w:hAnsi="Times New Roman" w:cs="Times New Roman"/>
          <w:sz w:val="24"/>
          <w:szCs w:val="24"/>
        </w:rPr>
        <w:t>: MAC 272 - Project Proposal Report</w:t>
      </w:r>
    </w:p>
    <w:p w14:paraId="77C44827" w14:textId="77777777" w:rsidR="004C18FC" w:rsidRPr="006F4232" w:rsidRDefault="004C18FC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061AB78A" w14:textId="0E4F9C36" w:rsidR="004C18FC" w:rsidRPr="00D63618" w:rsidRDefault="004C18FC" w:rsidP="00D63618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D63618">
        <w:rPr>
          <w:rFonts w:ascii="Times New Roman" w:eastAsia="GillSansStd-Bold" w:hAnsi="Times New Roman" w:cs="Times New Roman"/>
          <w:sz w:val="24"/>
          <w:szCs w:val="24"/>
        </w:rPr>
        <w:t>Form a team and choose a web application project from the examples provided or propose your own.</w:t>
      </w:r>
    </w:p>
    <w:p w14:paraId="64175B5C" w14:textId="3C6DA919" w:rsidR="00D63618" w:rsidRDefault="00D63618" w:rsidP="00D63618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D63618">
        <w:rPr>
          <w:rFonts w:ascii="Times New Roman" w:eastAsia="GillSansStd-Bold" w:hAnsi="Times New Roman" w:cs="Times New Roman"/>
          <w:b/>
          <w:bCs/>
          <w:sz w:val="24"/>
          <w:szCs w:val="24"/>
        </w:rPr>
        <w:t>Done</w:t>
      </w:r>
    </w:p>
    <w:p w14:paraId="6241FF76" w14:textId="77777777" w:rsidR="00D63618" w:rsidRPr="00D63618" w:rsidRDefault="00D63618" w:rsidP="00D63618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49FFCB60" w14:textId="77777777" w:rsidR="004C18FC" w:rsidRPr="006F4232" w:rsidRDefault="004C18FC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2. Write a report that includes the following sections:</w:t>
      </w:r>
    </w:p>
    <w:p w14:paraId="7529FC16" w14:textId="4BA42532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Name of the project and team members.</w:t>
      </w:r>
    </w:p>
    <w:p w14:paraId="792185B0" w14:textId="77777777" w:rsidR="00D63618" w:rsidRDefault="00D63618" w:rsidP="00813F3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6971B656" w14:textId="709E048D" w:rsidR="00813F37" w:rsidRDefault="00813F37" w:rsidP="00D63618">
      <w:pPr>
        <w:pStyle w:val="Heading3"/>
        <w:rPr>
          <w:rFonts w:eastAsia="GillSansStd-Bold"/>
        </w:rPr>
      </w:pPr>
      <w:proofErr w:type="spellStart"/>
      <w:r w:rsidRPr="00813F37">
        <w:rPr>
          <w:rFonts w:eastAsia="GillSansStd-Bold"/>
        </w:rPr>
        <w:t>Careerization</w:t>
      </w:r>
      <w:proofErr w:type="spellEnd"/>
    </w:p>
    <w:p w14:paraId="0D8C534C" w14:textId="77777777" w:rsidR="00373FBE" w:rsidRDefault="00373FBE" w:rsidP="00813F3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31B6EC42" w14:textId="437EAB1D" w:rsidR="00373FBE" w:rsidRDefault="00373FBE" w:rsidP="00813F3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>
        <w:rPr>
          <w:rFonts w:ascii="Times New Roman" w:eastAsia="GillSansStd-Bold" w:hAnsi="Times New Roman" w:cs="Times New Roman"/>
          <w:b/>
          <w:bCs/>
          <w:sz w:val="24"/>
          <w:szCs w:val="24"/>
        </w:rPr>
        <w:t>Sekou Traore and Gina Leon</w:t>
      </w:r>
    </w:p>
    <w:p w14:paraId="25FA6DB4" w14:textId="77777777" w:rsidR="00243128" w:rsidRDefault="00243128" w:rsidP="00813F3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6603FE1E" w14:textId="77777777" w:rsidR="00243128" w:rsidRPr="00813F37" w:rsidRDefault="00243128" w:rsidP="00813F3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66B8CC81" w14:textId="131B9731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A brief description and purpose of the proposed web application (2-3 lines).</w:t>
      </w:r>
    </w:p>
    <w:p w14:paraId="181B5D1D" w14:textId="1283B919" w:rsidR="00813F37" w:rsidRPr="00927132" w:rsidRDefault="00243128" w:rsidP="00927132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43128">
        <w:rPr>
          <w:rFonts w:ascii="Times New Roman" w:eastAsia="Times New Roman" w:hAnsi="Times New Roman" w:cs="Times New Roman"/>
          <w:b/>
          <w:bCs/>
          <w:sz w:val="24"/>
          <w:szCs w:val="24"/>
        </w:rPr>
        <w:t>Careerization</w:t>
      </w:r>
      <w:proofErr w:type="spellEnd"/>
      <w:r w:rsidRPr="00243128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is a web application designed to assist users in discovering their ideal career and providing them with guidance on the necessary steps to become a professional in their chosen field. </w:t>
      </w:r>
    </w:p>
    <w:p w14:paraId="5A8A5C16" w14:textId="3FF4D443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Key tasks that the web application will perform, listed as bullet points.</w:t>
      </w:r>
    </w:p>
    <w:p w14:paraId="7436DC8A" w14:textId="4A8CC1CD" w:rsidR="000F7EC9" w:rsidRPr="00927132" w:rsidRDefault="000F7EC9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>Includes famous people’s paths and steps they took so you can have ideas.</w:t>
      </w:r>
    </w:p>
    <w:p w14:paraId="60F87065" w14:textId="249145FE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llect user information such as education, work experience, and personal preferences to determine potential career paths. </w:t>
      </w:r>
    </w:p>
    <w:p w14:paraId="35FCC87B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Use machine learning algorithms and human expertise to match users with career options that align with their interests, skills, and goals. </w:t>
      </w:r>
    </w:p>
    <w:p w14:paraId="3DA3DED7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vide detailed information on each career option, including salary expectations, job responsibilities, and educational requirements. </w:t>
      </w:r>
    </w:p>
    <w:p w14:paraId="52A8B4DF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fer guidance on the necessary steps to achieve professional success in a chosen career, such as online courses, certification programs, and industry events. </w:t>
      </w:r>
    </w:p>
    <w:p w14:paraId="2D2FB5E4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low users to save and compare their preferred career options for future reference. </w:t>
      </w:r>
    </w:p>
    <w:p w14:paraId="1A61AE5E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nect users with professionals in their chosen career for mentorship or networking opportunities. </w:t>
      </w:r>
    </w:p>
    <w:p w14:paraId="306B0B04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Provide personalized recommendations for job openings based on the user's skills and qualifications. </w:t>
      </w:r>
    </w:p>
    <w:p w14:paraId="15925B24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onitor the user's progress in achieving their career goals and provide feedback or suggestions for improvement. </w:t>
      </w:r>
    </w:p>
    <w:p w14:paraId="2ABF40E2" w14:textId="77777777" w:rsidR="00420FDF" w:rsidRPr="00927132" w:rsidRDefault="00420FDF" w:rsidP="00927132">
      <w:pPr>
        <w:pStyle w:val="ListParagraph"/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927132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Continuously update the career options and resources available on the platform based on current job market trends and industry developments.</w:t>
      </w:r>
    </w:p>
    <w:p w14:paraId="5D2BA45A" w14:textId="77777777" w:rsidR="00813F37" w:rsidRPr="00813F37" w:rsidRDefault="00813F37" w:rsidP="00813F37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08FB8F10" w14:textId="0CC32D2A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Programming languages and tools that you plan to use, such as HTML, CSS, Angular.js, MYSQL, C#.Net, and PHP.</w:t>
      </w:r>
    </w:p>
    <w:p w14:paraId="6DF77F34" w14:textId="7A7BFB4D" w:rsidR="00420FDF" w:rsidRDefault="000F7EC9" w:rsidP="00420FD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>
        <w:rPr>
          <w:rFonts w:ascii="Times New Roman" w:eastAsia="GillSansStd-Bold" w:hAnsi="Times New Roman" w:cs="Times New Roman"/>
          <w:b/>
          <w:bCs/>
          <w:sz w:val="24"/>
          <w:szCs w:val="24"/>
        </w:rPr>
        <w:t xml:space="preserve">MySQL, </w:t>
      </w:r>
      <w:r w:rsidR="00D51CC4" w:rsidRPr="00D51CC4">
        <w:rPr>
          <w:rFonts w:ascii="Times New Roman" w:eastAsia="GillSansStd-Bold" w:hAnsi="Times New Roman" w:cs="Times New Roman"/>
          <w:b/>
          <w:bCs/>
          <w:sz w:val="24"/>
          <w:szCs w:val="24"/>
        </w:rPr>
        <w:t>HTML, CSS and PHP</w:t>
      </w:r>
      <w:r>
        <w:rPr>
          <w:rFonts w:ascii="Times New Roman" w:eastAsia="GillSansStd-Bold" w:hAnsi="Times New Roman" w:cs="Times New Roman"/>
          <w:b/>
          <w:bCs/>
          <w:sz w:val="24"/>
          <w:szCs w:val="24"/>
        </w:rPr>
        <w:t>. Visual Studio Code and Workbench</w:t>
      </w:r>
      <w:r w:rsidR="00927132">
        <w:rPr>
          <w:rFonts w:ascii="Times New Roman" w:eastAsia="GillSansStd-Bold" w:hAnsi="Times New Roman" w:cs="Times New Roman"/>
          <w:b/>
          <w:bCs/>
          <w:sz w:val="24"/>
          <w:szCs w:val="24"/>
        </w:rPr>
        <w:t>.</w:t>
      </w:r>
    </w:p>
    <w:p w14:paraId="64E860B4" w14:textId="77777777" w:rsidR="000F7EC9" w:rsidRDefault="000F7EC9" w:rsidP="00420FD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4DED30AE" w14:textId="77777777" w:rsidR="000F7EC9" w:rsidRPr="00D51CC4" w:rsidRDefault="000F7EC9" w:rsidP="00420FDF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</w:p>
    <w:p w14:paraId="35AC0ED6" w14:textId="4D1C6CEE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Design of your website database, including tables and a class diagram that shows class names, attributes, operations, and relationships between classes.</w:t>
      </w:r>
    </w:p>
    <w:p w14:paraId="374AAE84" w14:textId="77777777" w:rsidR="00D51CC4" w:rsidRDefault="00D51CC4" w:rsidP="00D51CC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3AE27EA1" w14:textId="7547FEAA" w:rsidR="000F7EC9" w:rsidRPr="00D63618" w:rsidRDefault="00927132" w:rsidP="00D51CC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D63618">
        <w:rPr>
          <w:rFonts w:ascii="Times New Roman" w:eastAsia="GillSansStd-Bold" w:hAnsi="Times New Roman" w:cs="Times New Roman"/>
          <w:b/>
          <w:bCs/>
          <w:sz w:val="24"/>
          <w:szCs w:val="24"/>
        </w:rPr>
        <w:t>The Design is below with the flowchart</w:t>
      </w:r>
      <w:r w:rsidR="00D63618" w:rsidRPr="00D63618">
        <w:rPr>
          <w:rFonts w:ascii="Times New Roman" w:eastAsia="GillSansStd-Bold" w:hAnsi="Times New Roman" w:cs="Times New Roman"/>
          <w:b/>
          <w:bCs/>
          <w:sz w:val="24"/>
          <w:szCs w:val="24"/>
        </w:rPr>
        <w:t>.</w:t>
      </w:r>
    </w:p>
    <w:p w14:paraId="6B39D445" w14:textId="77777777" w:rsidR="000F7EC9" w:rsidRPr="00D51CC4" w:rsidRDefault="000F7EC9" w:rsidP="00D51CC4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24C20029" w14:textId="70E9EBCF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A flowchart that illustrates the flow of the web application.</w:t>
      </w:r>
    </w:p>
    <w:p w14:paraId="6C36B1CC" w14:textId="77777777" w:rsidR="00D63618" w:rsidRPr="00D63618" w:rsidRDefault="00D63618" w:rsidP="00D63618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565E4087" w14:textId="2F7234F9" w:rsidR="00927132" w:rsidRPr="00927132" w:rsidRDefault="00927132" w:rsidP="0092713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927132">
        <w:rPr>
          <w:rFonts w:ascii="Times New Roman" w:eastAsia="GillSansStd-Bold" w:hAnsi="Times New Roman" w:cs="Times New Roman"/>
          <w:sz w:val="24"/>
          <w:szCs w:val="24"/>
        </w:rPr>
        <w:drawing>
          <wp:inline distT="0" distB="0" distL="0" distR="0" wp14:anchorId="4B6704C8" wp14:editId="6BECB6E1">
            <wp:extent cx="5943600" cy="3379470"/>
            <wp:effectExtent l="0" t="0" r="0" b="0"/>
            <wp:docPr id="1" name="Picture 1" descr="A picture containing text, diagram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diagram, screenshot, fon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CE542" w14:textId="47BBA06F" w:rsidR="004C18FC" w:rsidRDefault="004C18FC" w:rsidP="006F4232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Data validation requirements, such as preventing two users from registering with the same username and password, specifying required fields for users, and specifying data format.</w:t>
      </w:r>
    </w:p>
    <w:p w14:paraId="05A49F31" w14:textId="77777777" w:rsidR="00D63618" w:rsidRPr="00D63618" w:rsidRDefault="00D63618" w:rsidP="00D63618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7CB4818B" w14:textId="127B630D" w:rsidR="00927132" w:rsidRPr="00D63618" w:rsidRDefault="00927132" w:rsidP="00927132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b/>
          <w:bCs/>
          <w:sz w:val="24"/>
          <w:szCs w:val="24"/>
        </w:rPr>
      </w:pPr>
      <w:r w:rsidRPr="00D63618">
        <w:rPr>
          <w:rFonts w:ascii="Times New Roman" w:eastAsia="GillSansStd-Bold" w:hAnsi="Times New Roman" w:cs="Times New Roman"/>
          <w:b/>
          <w:bCs/>
          <w:sz w:val="24"/>
          <w:szCs w:val="24"/>
        </w:rPr>
        <w:t xml:space="preserve">The username, password and email will be required to sign up. Every user will be assigned a generated </w:t>
      </w:r>
      <w:r w:rsidR="00D63618" w:rsidRPr="00D63618">
        <w:rPr>
          <w:rFonts w:ascii="Times New Roman" w:eastAsia="GillSansStd-Bold" w:hAnsi="Times New Roman" w:cs="Times New Roman"/>
          <w:b/>
          <w:bCs/>
          <w:sz w:val="24"/>
          <w:szCs w:val="24"/>
        </w:rPr>
        <w:t>6-digit</w:t>
      </w:r>
      <w:r w:rsidRPr="00D63618">
        <w:rPr>
          <w:rFonts w:ascii="Times New Roman" w:eastAsia="GillSansStd-Bold" w:hAnsi="Times New Roman" w:cs="Times New Roman"/>
          <w:b/>
          <w:bCs/>
          <w:sz w:val="24"/>
          <w:szCs w:val="24"/>
        </w:rPr>
        <w:t xml:space="preserve"> numbers different from others to prevent duplicate accounts.</w:t>
      </w:r>
    </w:p>
    <w:p w14:paraId="5543EFF0" w14:textId="77777777" w:rsidR="004C18FC" w:rsidRDefault="004C18FC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10CA5D8B" w14:textId="61F5E09F" w:rsidR="00927132" w:rsidRDefault="00927132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690A5CB9" w14:textId="77777777" w:rsidR="00927132" w:rsidRPr="006F4232" w:rsidRDefault="00927132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2A58B7A9" w14:textId="77777777" w:rsidR="004C18FC" w:rsidRPr="006F4232" w:rsidRDefault="004C18FC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  <w:r w:rsidRPr="006F4232">
        <w:rPr>
          <w:rFonts w:ascii="Times New Roman" w:eastAsia="GillSansStd-Bold" w:hAnsi="Times New Roman" w:cs="Times New Roman"/>
          <w:sz w:val="24"/>
          <w:szCs w:val="24"/>
        </w:rPr>
        <w:t>3. Submit your report as a PDF document on the blackboard by 11:59 pm on 5/2/2023. Both team members need to upload the report, and no late work will be accepted.</w:t>
      </w:r>
    </w:p>
    <w:p w14:paraId="288A9055" w14:textId="77777777" w:rsidR="004C18FC" w:rsidRPr="006F4232" w:rsidRDefault="004C18FC" w:rsidP="004C18FC">
      <w:pPr>
        <w:autoSpaceDE w:val="0"/>
        <w:autoSpaceDN w:val="0"/>
        <w:adjustRightInd w:val="0"/>
        <w:spacing w:after="0" w:line="240" w:lineRule="auto"/>
        <w:rPr>
          <w:rFonts w:ascii="Times New Roman" w:eastAsia="GillSansStd-Bold" w:hAnsi="Times New Roman" w:cs="Times New Roman"/>
          <w:sz w:val="24"/>
          <w:szCs w:val="24"/>
        </w:rPr>
      </w:pPr>
    </w:p>
    <w:p w14:paraId="66915D56" w14:textId="77777777" w:rsidR="001461B3" w:rsidRPr="007D2F43" w:rsidRDefault="001461B3" w:rsidP="001461B3">
      <w:pPr>
        <w:pStyle w:val="ListParagraph"/>
        <w:autoSpaceDE w:val="0"/>
        <w:autoSpaceDN w:val="0"/>
        <w:adjustRightInd w:val="0"/>
        <w:ind w:left="216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71B69D28" w14:textId="77777777" w:rsidR="001461B3" w:rsidRDefault="001461B3" w:rsidP="001461B3">
      <w:pPr>
        <w:spacing w:after="0" w:line="240" w:lineRule="auto"/>
        <w:ind w:left="2880"/>
        <w:rPr>
          <w:rFonts w:ascii="Times New Roman" w:eastAsia="Times New Roman" w:hAnsi="Times New Roman" w:cs="Times New Roman"/>
          <w:sz w:val="24"/>
          <w:szCs w:val="24"/>
        </w:rPr>
      </w:pPr>
    </w:p>
    <w:p w14:paraId="017A2A6E" w14:textId="77777777" w:rsidR="001461B3" w:rsidRDefault="001461B3" w:rsidP="001461B3">
      <w:pPr>
        <w:autoSpaceDE w:val="0"/>
        <w:autoSpaceDN w:val="0"/>
        <w:adjustRightInd w:val="0"/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sectPr w:rsidR="001461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abonLTStd-Roman"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illSansStd-Bold">
    <w:altName w:val="Yu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A4413"/>
    <w:multiLevelType w:val="hybridMultilevel"/>
    <w:tmpl w:val="7E9CB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339DE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D83748"/>
    <w:multiLevelType w:val="multilevel"/>
    <w:tmpl w:val="695ED9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904FFF"/>
    <w:multiLevelType w:val="hybridMultilevel"/>
    <w:tmpl w:val="472E37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A310AD"/>
    <w:multiLevelType w:val="hybridMultilevel"/>
    <w:tmpl w:val="EF7AC47C"/>
    <w:lvl w:ilvl="0" w:tplc="93301294">
      <w:start w:val="2"/>
      <w:numFmt w:val="decimal"/>
      <w:lvlText w:val="%1."/>
      <w:lvlJc w:val="right"/>
      <w:pPr>
        <w:tabs>
          <w:tab w:val="num" w:pos="547"/>
        </w:tabs>
        <w:ind w:left="547" w:hanging="187"/>
      </w:pPr>
      <w:rPr>
        <w:rFonts w:hint="default"/>
        <w:sz w:val="24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E003B5"/>
    <w:multiLevelType w:val="hybridMultilevel"/>
    <w:tmpl w:val="B9A8E2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FC4366"/>
    <w:multiLevelType w:val="hybridMultilevel"/>
    <w:tmpl w:val="CC24186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8D44F4"/>
    <w:multiLevelType w:val="hybridMultilevel"/>
    <w:tmpl w:val="2AE88F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D652C4C"/>
    <w:multiLevelType w:val="hybridMultilevel"/>
    <w:tmpl w:val="3078B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D35542"/>
    <w:multiLevelType w:val="hybridMultilevel"/>
    <w:tmpl w:val="2E969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4E739BB"/>
    <w:multiLevelType w:val="hybridMultilevel"/>
    <w:tmpl w:val="F89AB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7007A"/>
    <w:multiLevelType w:val="hybridMultilevel"/>
    <w:tmpl w:val="0F207BEA"/>
    <w:lvl w:ilvl="0" w:tplc="C3366CDC">
      <w:start w:val="1"/>
      <w:numFmt w:val="bullet"/>
      <w:lvlText w:val=""/>
      <w:lvlJc w:val="left"/>
      <w:pPr>
        <w:tabs>
          <w:tab w:val="num" w:pos="2466"/>
        </w:tabs>
        <w:ind w:left="2466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2286"/>
        </w:tabs>
        <w:ind w:left="22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3006"/>
        </w:tabs>
        <w:ind w:left="3006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726"/>
        </w:tabs>
        <w:ind w:left="3726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4446"/>
        </w:tabs>
        <w:ind w:left="44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166"/>
        </w:tabs>
        <w:ind w:left="5166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886"/>
        </w:tabs>
        <w:ind w:left="5886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606"/>
        </w:tabs>
        <w:ind w:left="66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326"/>
        </w:tabs>
        <w:ind w:left="7326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6392C23"/>
    <w:multiLevelType w:val="multilevel"/>
    <w:tmpl w:val="D026C2E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1B5BA9"/>
    <w:multiLevelType w:val="multilevel"/>
    <w:tmpl w:val="333615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DB7748B"/>
    <w:multiLevelType w:val="hybridMultilevel"/>
    <w:tmpl w:val="EBF4B1D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7DAC268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1F54B9E"/>
    <w:multiLevelType w:val="hybridMultilevel"/>
    <w:tmpl w:val="453EA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A921A0"/>
    <w:multiLevelType w:val="hybridMultilevel"/>
    <w:tmpl w:val="4706FD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A42B9"/>
    <w:multiLevelType w:val="hybridMultilevel"/>
    <w:tmpl w:val="FC969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570EA5"/>
    <w:multiLevelType w:val="hybridMultilevel"/>
    <w:tmpl w:val="902EA4B2"/>
    <w:lvl w:ilvl="0" w:tplc="BF9EB99E">
      <w:start w:val="1"/>
      <w:numFmt w:val="lowerLetter"/>
      <w:lvlText w:val="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0" w:hanging="360"/>
      </w:pPr>
    </w:lvl>
    <w:lvl w:ilvl="2" w:tplc="0409001B" w:tentative="1">
      <w:start w:val="1"/>
      <w:numFmt w:val="lowerRoman"/>
      <w:lvlText w:val="%3."/>
      <w:lvlJc w:val="right"/>
      <w:pPr>
        <w:ind w:left="1920" w:hanging="180"/>
      </w:pPr>
    </w:lvl>
    <w:lvl w:ilvl="3" w:tplc="0409000F" w:tentative="1">
      <w:start w:val="1"/>
      <w:numFmt w:val="decimal"/>
      <w:lvlText w:val="%4."/>
      <w:lvlJc w:val="left"/>
      <w:pPr>
        <w:ind w:left="2640" w:hanging="360"/>
      </w:pPr>
    </w:lvl>
    <w:lvl w:ilvl="4" w:tplc="04090019" w:tentative="1">
      <w:start w:val="1"/>
      <w:numFmt w:val="lowerLetter"/>
      <w:lvlText w:val="%5."/>
      <w:lvlJc w:val="left"/>
      <w:pPr>
        <w:ind w:left="3360" w:hanging="360"/>
      </w:pPr>
    </w:lvl>
    <w:lvl w:ilvl="5" w:tplc="0409001B" w:tentative="1">
      <w:start w:val="1"/>
      <w:numFmt w:val="lowerRoman"/>
      <w:lvlText w:val="%6."/>
      <w:lvlJc w:val="right"/>
      <w:pPr>
        <w:ind w:left="4080" w:hanging="180"/>
      </w:pPr>
    </w:lvl>
    <w:lvl w:ilvl="6" w:tplc="0409000F" w:tentative="1">
      <w:start w:val="1"/>
      <w:numFmt w:val="decimal"/>
      <w:lvlText w:val="%7."/>
      <w:lvlJc w:val="left"/>
      <w:pPr>
        <w:ind w:left="4800" w:hanging="360"/>
      </w:pPr>
    </w:lvl>
    <w:lvl w:ilvl="7" w:tplc="04090019" w:tentative="1">
      <w:start w:val="1"/>
      <w:numFmt w:val="lowerLetter"/>
      <w:lvlText w:val="%8."/>
      <w:lvlJc w:val="left"/>
      <w:pPr>
        <w:ind w:left="5520" w:hanging="360"/>
      </w:pPr>
    </w:lvl>
    <w:lvl w:ilvl="8" w:tplc="0409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19" w15:restartNumberingAfterBreak="0">
    <w:nsid w:val="7D352E56"/>
    <w:multiLevelType w:val="hybridMultilevel"/>
    <w:tmpl w:val="331E5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675587">
    <w:abstractNumId w:val="17"/>
  </w:num>
  <w:num w:numId="2" w16cid:durableId="1533615473">
    <w:abstractNumId w:val="9"/>
  </w:num>
  <w:num w:numId="3" w16cid:durableId="155997106">
    <w:abstractNumId w:val="11"/>
  </w:num>
  <w:num w:numId="4" w16cid:durableId="888035183">
    <w:abstractNumId w:val="8"/>
  </w:num>
  <w:num w:numId="5" w16cid:durableId="1807503047">
    <w:abstractNumId w:val="15"/>
  </w:num>
  <w:num w:numId="6" w16cid:durableId="1574465082">
    <w:abstractNumId w:val="5"/>
  </w:num>
  <w:num w:numId="7" w16cid:durableId="945356858">
    <w:abstractNumId w:val="4"/>
  </w:num>
  <w:num w:numId="8" w16cid:durableId="575939216">
    <w:abstractNumId w:val="16"/>
  </w:num>
  <w:num w:numId="9" w16cid:durableId="809589529">
    <w:abstractNumId w:val="0"/>
  </w:num>
  <w:num w:numId="10" w16cid:durableId="1156456545">
    <w:abstractNumId w:val="19"/>
  </w:num>
  <w:num w:numId="11" w16cid:durableId="1755317090">
    <w:abstractNumId w:val="12"/>
  </w:num>
  <w:num w:numId="12" w16cid:durableId="590968685">
    <w:abstractNumId w:val="2"/>
  </w:num>
  <w:num w:numId="13" w16cid:durableId="85749865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5798113">
    <w:abstractNumId w:val="3"/>
  </w:num>
  <w:num w:numId="15" w16cid:durableId="1695764396">
    <w:abstractNumId w:val="1"/>
  </w:num>
  <w:num w:numId="16" w16cid:durableId="562445172">
    <w:abstractNumId w:val="6"/>
  </w:num>
  <w:num w:numId="17" w16cid:durableId="1385567822">
    <w:abstractNumId w:val="18"/>
  </w:num>
  <w:num w:numId="18" w16cid:durableId="487672573">
    <w:abstractNumId w:val="13"/>
  </w:num>
  <w:num w:numId="19" w16cid:durableId="791896608">
    <w:abstractNumId w:val="7"/>
  </w:num>
  <w:num w:numId="20" w16cid:durableId="14458783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MbU0N7OwNLAwMjRR0lEKTi0uzszPAykwNKkFALiQAAgtAAAA"/>
  </w:docVars>
  <w:rsids>
    <w:rsidRoot w:val="00711AF8"/>
    <w:rsid w:val="000062BE"/>
    <w:rsid w:val="000069EB"/>
    <w:rsid w:val="0001718B"/>
    <w:rsid w:val="00025B8B"/>
    <w:rsid w:val="00027FE7"/>
    <w:rsid w:val="0009408D"/>
    <w:rsid w:val="000961A1"/>
    <w:rsid w:val="000A6CD4"/>
    <w:rsid w:val="000A7759"/>
    <w:rsid w:val="000B5F90"/>
    <w:rsid w:val="000B668E"/>
    <w:rsid w:val="000C56AA"/>
    <w:rsid w:val="000F0480"/>
    <w:rsid w:val="000F7EC9"/>
    <w:rsid w:val="00107297"/>
    <w:rsid w:val="00116495"/>
    <w:rsid w:val="00132227"/>
    <w:rsid w:val="001461B3"/>
    <w:rsid w:val="00157C7B"/>
    <w:rsid w:val="0016488F"/>
    <w:rsid w:val="001B2724"/>
    <w:rsid w:val="001D01CC"/>
    <w:rsid w:val="00201013"/>
    <w:rsid w:val="002010FA"/>
    <w:rsid w:val="00211A97"/>
    <w:rsid w:val="0021672D"/>
    <w:rsid w:val="00232295"/>
    <w:rsid w:val="00240C79"/>
    <w:rsid w:val="00243128"/>
    <w:rsid w:val="0027232E"/>
    <w:rsid w:val="00272F44"/>
    <w:rsid w:val="00284563"/>
    <w:rsid w:val="002879DA"/>
    <w:rsid w:val="002B6043"/>
    <w:rsid w:val="002C09A9"/>
    <w:rsid w:val="002D462E"/>
    <w:rsid w:val="002D6E65"/>
    <w:rsid w:val="002F4592"/>
    <w:rsid w:val="00305051"/>
    <w:rsid w:val="003055C0"/>
    <w:rsid w:val="0031245B"/>
    <w:rsid w:val="003255EC"/>
    <w:rsid w:val="003269A2"/>
    <w:rsid w:val="0033480D"/>
    <w:rsid w:val="00337F54"/>
    <w:rsid w:val="00340C5E"/>
    <w:rsid w:val="00345125"/>
    <w:rsid w:val="00354376"/>
    <w:rsid w:val="00355220"/>
    <w:rsid w:val="00363F09"/>
    <w:rsid w:val="00371EA1"/>
    <w:rsid w:val="003738AB"/>
    <w:rsid w:val="00373FBE"/>
    <w:rsid w:val="00381B17"/>
    <w:rsid w:val="003924A7"/>
    <w:rsid w:val="003A68EC"/>
    <w:rsid w:val="003A6B37"/>
    <w:rsid w:val="003B4440"/>
    <w:rsid w:val="003B527F"/>
    <w:rsid w:val="003C0192"/>
    <w:rsid w:val="003E1C06"/>
    <w:rsid w:val="003F49EC"/>
    <w:rsid w:val="00401221"/>
    <w:rsid w:val="00411FAB"/>
    <w:rsid w:val="00414EB6"/>
    <w:rsid w:val="00420FDF"/>
    <w:rsid w:val="00427FA1"/>
    <w:rsid w:val="00450EBE"/>
    <w:rsid w:val="0045207C"/>
    <w:rsid w:val="004765BE"/>
    <w:rsid w:val="004771B3"/>
    <w:rsid w:val="00484D68"/>
    <w:rsid w:val="00493149"/>
    <w:rsid w:val="00493621"/>
    <w:rsid w:val="00494279"/>
    <w:rsid w:val="004A017B"/>
    <w:rsid w:val="004A31C2"/>
    <w:rsid w:val="004A6C05"/>
    <w:rsid w:val="004C18FC"/>
    <w:rsid w:val="004C3D79"/>
    <w:rsid w:val="004D5727"/>
    <w:rsid w:val="00503FE7"/>
    <w:rsid w:val="0052588D"/>
    <w:rsid w:val="00530656"/>
    <w:rsid w:val="00530C2B"/>
    <w:rsid w:val="005329C6"/>
    <w:rsid w:val="00550A69"/>
    <w:rsid w:val="00554FA7"/>
    <w:rsid w:val="005553FF"/>
    <w:rsid w:val="00597369"/>
    <w:rsid w:val="005B096D"/>
    <w:rsid w:val="005B4884"/>
    <w:rsid w:val="005C1C45"/>
    <w:rsid w:val="005E22B7"/>
    <w:rsid w:val="005F314B"/>
    <w:rsid w:val="005F6089"/>
    <w:rsid w:val="00606657"/>
    <w:rsid w:val="0061640E"/>
    <w:rsid w:val="00621AC3"/>
    <w:rsid w:val="00646EE9"/>
    <w:rsid w:val="006625A6"/>
    <w:rsid w:val="0067414E"/>
    <w:rsid w:val="006B7F55"/>
    <w:rsid w:val="006D081C"/>
    <w:rsid w:val="006F4232"/>
    <w:rsid w:val="006F4D7F"/>
    <w:rsid w:val="007037DD"/>
    <w:rsid w:val="0070548B"/>
    <w:rsid w:val="00711AF8"/>
    <w:rsid w:val="00725816"/>
    <w:rsid w:val="00742090"/>
    <w:rsid w:val="007423D2"/>
    <w:rsid w:val="00742AAD"/>
    <w:rsid w:val="00763299"/>
    <w:rsid w:val="00764E90"/>
    <w:rsid w:val="007675B2"/>
    <w:rsid w:val="007803ED"/>
    <w:rsid w:val="007A10B7"/>
    <w:rsid w:val="007A1EA2"/>
    <w:rsid w:val="007A21AF"/>
    <w:rsid w:val="007A6140"/>
    <w:rsid w:val="007A65EE"/>
    <w:rsid w:val="007B4377"/>
    <w:rsid w:val="007C6D4F"/>
    <w:rsid w:val="007D2F43"/>
    <w:rsid w:val="007F59F3"/>
    <w:rsid w:val="00813F37"/>
    <w:rsid w:val="00820944"/>
    <w:rsid w:val="00851411"/>
    <w:rsid w:val="00864F8E"/>
    <w:rsid w:val="008765E8"/>
    <w:rsid w:val="008907F5"/>
    <w:rsid w:val="00890A94"/>
    <w:rsid w:val="008912F7"/>
    <w:rsid w:val="008945D0"/>
    <w:rsid w:val="008A37E4"/>
    <w:rsid w:val="008A5EEC"/>
    <w:rsid w:val="008D364B"/>
    <w:rsid w:val="008D60BC"/>
    <w:rsid w:val="008E4DCB"/>
    <w:rsid w:val="008E50A5"/>
    <w:rsid w:val="008F5CF4"/>
    <w:rsid w:val="009048CD"/>
    <w:rsid w:val="00927132"/>
    <w:rsid w:val="00930D42"/>
    <w:rsid w:val="0094351A"/>
    <w:rsid w:val="00950BEC"/>
    <w:rsid w:val="00967D5E"/>
    <w:rsid w:val="00973AFF"/>
    <w:rsid w:val="00994496"/>
    <w:rsid w:val="009B358A"/>
    <w:rsid w:val="009D14BD"/>
    <w:rsid w:val="009E2B8D"/>
    <w:rsid w:val="009F1D10"/>
    <w:rsid w:val="00A14BB6"/>
    <w:rsid w:val="00A20885"/>
    <w:rsid w:val="00A21F88"/>
    <w:rsid w:val="00A412C1"/>
    <w:rsid w:val="00A81960"/>
    <w:rsid w:val="00A87A21"/>
    <w:rsid w:val="00A9424E"/>
    <w:rsid w:val="00AC084D"/>
    <w:rsid w:val="00AD6BB3"/>
    <w:rsid w:val="00AE10B4"/>
    <w:rsid w:val="00B035CA"/>
    <w:rsid w:val="00B26454"/>
    <w:rsid w:val="00B321CA"/>
    <w:rsid w:val="00B36890"/>
    <w:rsid w:val="00B40DC2"/>
    <w:rsid w:val="00B542BB"/>
    <w:rsid w:val="00B71ECB"/>
    <w:rsid w:val="00B812F1"/>
    <w:rsid w:val="00B84B87"/>
    <w:rsid w:val="00B877C4"/>
    <w:rsid w:val="00BA21C4"/>
    <w:rsid w:val="00BA6677"/>
    <w:rsid w:val="00BC47EB"/>
    <w:rsid w:val="00BE72A5"/>
    <w:rsid w:val="00BF2000"/>
    <w:rsid w:val="00BF671D"/>
    <w:rsid w:val="00C00FB4"/>
    <w:rsid w:val="00C1730A"/>
    <w:rsid w:val="00C17E55"/>
    <w:rsid w:val="00C2301D"/>
    <w:rsid w:val="00C41437"/>
    <w:rsid w:val="00C76ED3"/>
    <w:rsid w:val="00C85D6E"/>
    <w:rsid w:val="00C90AF9"/>
    <w:rsid w:val="00C964EB"/>
    <w:rsid w:val="00C9784F"/>
    <w:rsid w:val="00CA26DA"/>
    <w:rsid w:val="00CA344D"/>
    <w:rsid w:val="00CB6C24"/>
    <w:rsid w:val="00CC2585"/>
    <w:rsid w:val="00CF6383"/>
    <w:rsid w:val="00CF7B5F"/>
    <w:rsid w:val="00D0393F"/>
    <w:rsid w:val="00D42304"/>
    <w:rsid w:val="00D51CC4"/>
    <w:rsid w:val="00D54722"/>
    <w:rsid w:val="00D56276"/>
    <w:rsid w:val="00D63618"/>
    <w:rsid w:val="00D801FA"/>
    <w:rsid w:val="00DB30F8"/>
    <w:rsid w:val="00DB4C7E"/>
    <w:rsid w:val="00DC4EAA"/>
    <w:rsid w:val="00DD26C3"/>
    <w:rsid w:val="00DD62BF"/>
    <w:rsid w:val="00DD76AF"/>
    <w:rsid w:val="00DE4C14"/>
    <w:rsid w:val="00DF1B7B"/>
    <w:rsid w:val="00E05BA1"/>
    <w:rsid w:val="00E1071C"/>
    <w:rsid w:val="00E14F9B"/>
    <w:rsid w:val="00E22626"/>
    <w:rsid w:val="00E25C69"/>
    <w:rsid w:val="00E473B6"/>
    <w:rsid w:val="00E973A9"/>
    <w:rsid w:val="00EB3462"/>
    <w:rsid w:val="00ED4D5B"/>
    <w:rsid w:val="00ED6929"/>
    <w:rsid w:val="00EE378D"/>
    <w:rsid w:val="00F0492A"/>
    <w:rsid w:val="00F1382C"/>
    <w:rsid w:val="00F139BA"/>
    <w:rsid w:val="00F1605C"/>
    <w:rsid w:val="00F60FB4"/>
    <w:rsid w:val="00F874AA"/>
    <w:rsid w:val="00FA5465"/>
    <w:rsid w:val="00FB19D2"/>
    <w:rsid w:val="00FC4347"/>
    <w:rsid w:val="00FC494B"/>
    <w:rsid w:val="00FC5309"/>
    <w:rsid w:val="00FD6EB4"/>
    <w:rsid w:val="00FE3A7A"/>
    <w:rsid w:val="00FE5E1F"/>
    <w:rsid w:val="00FF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5B323"/>
  <w15:docId w15:val="{9BFEB513-109C-47A3-88CA-24BF0903BC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qFormat/>
    <w:rsid w:val="00DC4EAA"/>
    <w:pPr>
      <w:keepNext/>
      <w:spacing w:before="240" w:after="60" w:line="240" w:lineRule="auto"/>
      <w:outlineLvl w:val="2"/>
    </w:pPr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272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C5309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FC5309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rsid w:val="00A8196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OCBody">
    <w:name w:val="EOC_Body"/>
    <w:basedOn w:val="Normal"/>
    <w:next w:val="Normal"/>
    <w:rsid w:val="00A81960"/>
    <w:pPr>
      <w:widowControl w:val="0"/>
      <w:suppressAutoHyphens/>
      <w:autoSpaceDE w:val="0"/>
      <w:autoSpaceDN w:val="0"/>
      <w:adjustRightInd w:val="0"/>
      <w:spacing w:after="0" w:line="250" w:lineRule="atLeast"/>
      <w:ind w:firstLine="300"/>
      <w:textAlignment w:val="center"/>
    </w:pPr>
    <w:rPr>
      <w:rFonts w:ascii="SabonLTStd-Roman" w:eastAsia="Times New Roman" w:hAnsi="SabonLTStd-Roman" w:cs="SabonLTStd-Roman"/>
      <w:color w:val="000000"/>
      <w:sz w:val="21"/>
      <w:szCs w:val="21"/>
    </w:rPr>
  </w:style>
  <w:style w:type="character" w:customStyle="1" w:styleId="x">
    <w:name w:val="x"/>
    <w:rsid w:val="00A81960"/>
    <w:rPr>
      <w:color w:val="000000"/>
      <w:w w:val="100"/>
    </w:rPr>
  </w:style>
  <w:style w:type="character" w:styleId="Hyperlink">
    <w:name w:val="Hyperlink"/>
    <w:basedOn w:val="DefaultParagraphFont"/>
    <w:uiPriority w:val="99"/>
    <w:unhideWhenUsed/>
    <w:rsid w:val="007B4377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4E9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4E90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DC4EAA"/>
    <w:rPr>
      <w:rFonts w:ascii="Arial" w:eastAsia="Times New Roman" w:hAnsi="Arial" w:cs="Arial"/>
      <w:b/>
      <w:bCs/>
      <w:sz w:val="26"/>
      <w:szCs w:val="26"/>
      <w:lang w:val="en-GB" w:eastAsia="en-GB"/>
    </w:rPr>
  </w:style>
  <w:style w:type="paragraph" w:styleId="NormalWeb">
    <w:name w:val="Normal (Web)"/>
    <w:basedOn w:val="Normal"/>
    <w:uiPriority w:val="99"/>
    <w:rsid w:val="00DC4EAA"/>
    <w:pPr>
      <w:spacing w:after="15" w:line="240" w:lineRule="auto"/>
    </w:pPr>
    <w:rPr>
      <w:rFonts w:ascii="Times New Roman" w:eastAsia="Times New Roman" w:hAnsi="Times New Roman" w:cs="Times New Roman"/>
      <w:color w:val="0082CE"/>
      <w:sz w:val="24"/>
      <w:szCs w:val="24"/>
      <w:lang w:val="en-GB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646E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26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35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3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15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0</TotalTime>
  <Pages>3</Pages>
  <Words>418</Words>
  <Characters>238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Sekou Traore</cp:lastModifiedBy>
  <cp:revision>212</cp:revision>
  <cp:lastPrinted>2023-05-02T01:02:00Z</cp:lastPrinted>
  <dcterms:created xsi:type="dcterms:W3CDTF">2018-09-26T03:12:00Z</dcterms:created>
  <dcterms:modified xsi:type="dcterms:W3CDTF">2023-05-02T01:04:00Z</dcterms:modified>
</cp:coreProperties>
</file>